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440CD" w:rsidRDefault="00370D43">
      <w:r>
        <w:rPr>
          <w:noProof/>
        </w:rPr>
        <w:drawing>
          <wp:inline distT="0" distB="0" distL="0" distR="0">
            <wp:extent cx="5838825" cy="7515225"/>
            <wp:effectExtent l="19050" t="19050" r="28575" b="28575"/>
            <wp:docPr id="1" name="Picture 1" descr="C:\Users\Mamun LID\Desktop\69770655_674867322995957_375018144646823936_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amun LID\Desktop\69770655_674867322995957_375018144646823936_n.jpg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8825" cy="7515225"/>
                    </a:xfrm>
                    <a:prstGeom prst="rect">
                      <a:avLst/>
                    </a:prstGeom>
                    <a:noFill/>
                    <a:ln w="3175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B440CD" w:rsidSect="006954B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NDE0MTU2tDA1szQ0s7BQ0lEKTi0uzszPAykwrgUA+WnRsywAAAA="/>
  </w:docVars>
  <w:rsids>
    <w:rsidRoot w:val="00370D43"/>
    <w:rsid w:val="00370D43"/>
    <w:rsid w:val="006954BD"/>
    <w:rsid w:val="0082274F"/>
    <w:rsid w:val="00B440CD"/>
    <w:rsid w:val="00C16417"/>
    <w:rsid w:val="00EF744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954B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70D4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0D43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mun LID</dc:creator>
  <cp:keywords/>
  <dc:description/>
  <cp:lastModifiedBy>Mamun LID</cp:lastModifiedBy>
  <cp:revision>4</cp:revision>
  <dcterms:created xsi:type="dcterms:W3CDTF">2019-09-28T11:55:00Z</dcterms:created>
  <dcterms:modified xsi:type="dcterms:W3CDTF">2019-09-28T12:40:00Z</dcterms:modified>
</cp:coreProperties>
</file>